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25495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13145" cy="2945330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3283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75674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06177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265018" cy="580403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580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47675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188016" cy="353247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минат Озкан</dc:creator>
  <dc:language>ru-RU</dc:language>
  <cp:keywords/>
  <dcterms:created xsi:type="dcterms:W3CDTF">2024-09-24T09:23:24Z</dcterms:created>
  <dcterms:modified xsi:type="dcterms:W3CDTF">2024-09-24T09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